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D13E2F" w14:textId="0E403838" w:rsidR="003D6D34" w:rsidRPr="009705FA" w:rsidRDefault="003D6D34" w:rsidP="00EE490F">
      <w:pPr>
        <w:jc w:val="right"/>
        <w:rPr>
          <w:rFonts w:cstheme="minorHAnsi"/>
          <w:rtl/>
        </w:rPr>
      </w:pPr>
      <w:bookmarkStart w:id="0" w:name="_GoBack"/>
      <w:bookmarkEnd w:id="0"/>
    </w:p>
    <w:p w14:paraId="744B4C0A" w14:textId="0CB39E14" w:rsidR="00EE490F" w:rsidRPr="009705FA" w:rsidRDefault="00EE490F" w:rsidP="00EE490F">
      <w:pPr>
        <w:jc w:val="right"/>
        <w:rPr>
          <w:rFonts w:cstheme="minorHAnsi"/>
        </w:rPr>
      </w:pPr>
    </w:p>
    <w:p w14:paraId="07B119F7" w14:textId="2DAEA119" w:rsidR="00EE490F" w:rsidRPr="009705FA" w:rsidRDefault="00EE490F" w:rsidP="00EE490F">
      <w:pPr>
        <w:jc w:val="right"/>
        <w:rPr>
          <w:rFonts w:cstheme="minorHAnsi"/>
        </w:rPr>
      </w:pPr>
    </w:p>
    <w:p w14:paraId="303DD5CC" w14:textId="7AFA83E7" w:rsidR="00EE490F" w:rsidRPr="009705FA" w:rsidRDefault="00EE490F" w:rsidP="00EE490F">
      <w:pPr>
        <w:jc w:val="right"/>
        <w:rPr>
          <w:rFonts w:cstheme="minorHAnsi"/>
        </w:rPr>
      </w:pPr>
    </w:p>
    <w:p w14:paraId="4F3FCE5F" w14:textId="49A119CD" w:rsidR="00EE490F" w:rsidRPr="009705FA" w:rsidRDefault="00EE490F" w:rsidP="00EE490F">
      <w:pPr>
        <w:jc w:val="right"/>
        <w:rPr>
          <w:rFonts w:cstheme="minorHAnsi"/>
        </w:rPr>
      </w:pPr>
    </w:p>
    <w:p w14:paraId="5DDCF57E" w14:textId="79D9F29E" w:rsidR="00EE490F" w:rsidRPr="009705FA" w:rsidRDefault="00EE490F" w:rsidP="00EE490F">
      <w:pPr>
        <w:jc w:val="right"/>
        <w:rPr>
          <w:rFonts w:cstheme="minorHAnsi"/>
        </w:rPr>
      </w:pPr>
    </w:p>
    <w:p w14:paraId="00C2BA98" w14:textId="50B964BB" w:rsidR="00EE490F" w:rsidRPr="009705FA" w:rsidRDefault="00EE490F" w:rsidP="00EE490F">
      <w:pPr>
        <w:jc w:val="right"/>
        <w:rPr>
          <w:rFonts w:cstheme="minorHAnsi"/>
        </w:rPr>
      </w:pPr>
    </w:p>
    <w:p w14:paraId="53249601" w14:textId="77B0D899" w:rsidR="006973C7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</w:rPr>
      </w:pPr>
    </w:p>
    <w:p w14:paraId="50E107C1" w14:textId="77777777" w:rsidR="009705FA" w:rsidRPr="009705FA" w:rsidRDefault="009705FA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9705FA" w14:paraId="72F8793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Titl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urse Titl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3210656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Code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urse Cod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06A4B0A0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rogram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>:</w:t>
            </w:r>
            <w:r w:rsidRPr="009705FA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Program Name.</w:t>
                </w:r>
              </w:sdtContent>
            </w:sdt>
          </w:p>
        </w:tc>
      </w:tr>
      <w:tr w:rsidR="00D7486B" w:rsidRPr="009705FA" w14:paraId="044F268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epartment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Enter Department Name 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209389F8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llege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llege Nam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1CF4EB17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stitution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Institution Name.</w:t>
                </w:r>
              </w:sdtContent>
            </w:sdt>
          </w:p>
        </w:tc>
      </w:tr>
      <w:tr w:rsidR="00D7486B" w:rsidRPr="009705FA" w14:paraId="38A9ED2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Version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9705FA" w14:paraId="170DA1D9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Last</w:t>
            </w:r>
            <w:r w:rsidRPr="009705FA">
              <w:rPr>
                <w:rFonts w:cstheme="minorHAnsi"/>
                <w:b/>
                <w:bCs/>
                <w:color w:val="FF0000"/>
                <w:sz w:val="28"/>
                <w:szCs w:val="28"/>
              </w:rPr>
              <w:t xml:space="preserve"> 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Revision Dat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8"/>
                  <w:szCs w:val="28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9705FA" w:rsidRDefault="00D7486B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7BD4F7AD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6CCE696A" w14:textId="0F634DEB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00CC8C62" w14:textId="0F1DBF98" w:rsidR="009705FA" w:rsidRDefault="009705FA">
      <w:pPr>
        <w:rPr>
          <w:rStyle w:val="a5"/>
          <w:rFonts w:asciiTheme="minorHAnsi" w:hAnsiTheme="minorHAnsi" w:cstheme="minorHAnsi"/>
          <w:color w:val="4C3D8E"/>
          <w:lang w:bidi="ar-YE"/>
        </w:rPr>
      </w:pPr>
      <w:r>
        <w:rPr>
          <w:rStyle w:val="a5"/>
          <w:rFonts w:asciiTheme="minorHAnsi" w:hAnsiTheme="minorHAnsi" w:cstheme="minorHAnsi"/>
          <w:color w:val="4C3D8E"/>
        </w:rPr>
        <w:br w:type="page"/>
      </w:r>
    </w:p>
    <w:bookmarkStart w:id="1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684C0F"/>
          <w:sz w:val="40"/>
          <w:szCs w:val="40"/>
        </w:rPr>
        <w:id w:val="-1590458958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F0B5118" w14:textId="193FAB03" w:rsidR="000E4E61" w:rsidRPr="009705FA" w:rsidRDefault="000E4E61">
          <w:pPr>
            <w:pStyle w:val="af3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9705FA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766D4645" w14:textId="5748BB51" w:rsidR="00012D32" w:rsidRDefault="000E4E61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9705FA">
            <w:rPr>
              <w:rFonts w:cstheme="minorHAnsi"/>
              <w:sz w:val="28"/>
              <w:szCs w:val="28"/>
            </w:rPr>
            <w:fldChar w:fldCharType="begin"/>
          </w:r>
          <w:r w:rsidRPr="009705FA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9705FA">
            <w:rPr>
              <w:rFonts w:cstheme="minorHAnsi"/>
              <w:sz w:val="28"/>
              <w:szCs w:val="28"/>
            </w:rPr>
            <w:fldChar w:fldCharType="separate"/>
          </w:r>
          <w:hyperlink w:anchor="_Toc138158353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A. General information about the course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3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3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92DB42F" w14:textId="57A6BD30" w:rsidR="00012D32" w:rsidRDefault="00F3705B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4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B. Course Learning Outcomes (CLOs), Teaching Strategies and Assessment Methods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4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4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4966574D" w14:textId="5BD63E0C" w:rsidR="00012D32" w:rsidRDefault="00F3705B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5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C. Course Content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5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4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762FF1D9" w14:textId="2643A3FA" w:rsidR="00012D32" w:rsidRDefault="00F3705B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6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D. Students Assessment Activities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6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285DF99C" w14:textId="06FC66E8" w:rsidR="00012D32" w:rsidRDefault="00F3705B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7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E. Learning Resources and Facilities</w:t>
            </w:r>
            <w:r w:rsidR="00012D32" w:rsidRPr="00DA05BB">
              <w:rPr>
                <w:rStyle w:val="Hyperlink"/>
                <w:rFonts w:cstheme="minorHAnsi"/>
                <w:b/>
                <w:bCs/>
                <w:noProof/>
                <w:rtl/>
              </w:rPr>
              <w:t>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7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383D9F2D" w14:textId="71E013ED" w:rsidR="00012D32" w:rsidRDefault="00F3705B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8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. Assessment of Course Quality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8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2F106275" w14:textId="30B6D835" w:rsidR="00012D32" w:rsidRDefault="00F3705B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9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G. Specification Approval Data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9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6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032E241" w14:textId="229DE591" w:rsidR="000E4E61" w:rsidRPr="009705FA" w:rsidRDefault="000E4E61">
          <w:pPr>
            <w:rPr>
              <w:rFonts w:cstheme="minorHAnsi"/>
            </w:rPr>
          </w:pPr>
          <w:r w:rsidRPr="009705FA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44792EB" w14:textId="33BACFD9" w:rsidR="00600C13" w:rsidRPr="009705FA" w:rsidRDefault="00600C13">
      <w:pPr>
        <w:rPr>
          <w:rStyle w:val="a5"/>
          <w:rFonts w:asciiTheme="minorHAnsi" w:eastAsiaTheme="majorEastAsia" w:hAnsiTheme="minorHAnsi" w:cstheme="minorHAnsi"/>
          <w:color w:val="4C3D8E"/>
          <w:sz w:val="32"/>
          <w:szCs w:val="32"/>
          <w:lang w:bidi="ar-YE"/>
        </w:rPr>
      </w:pPr>
      <w:r w:rsidRPr="009705FA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256E6C9E" w14:textId="77777777" w:rsidR="00600C13" w:rsidRPr="009705FA" w:rsidRDefault="00600C13" w:rsidP="00600C13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10EE4AD" w:rsidR="005031B0" w:rsidRPr="0003438B" w:rsidRDefault="00AA7CBA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2" w:name="_Toc138158353"/>
      <w:bookmarkEnd w:id="1"/>
      <w:r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A. </w:t>
      </w:r>
      <w:r w:rsidR="00D7486B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G</w:t>
      </w:r>
      <w:r w:rsidR="00582DA3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neral information </w:t>
      </w:r>
      <w:r w:rsidR="00D7486B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about the course:</w:t>
      </w:r>
      <w:bookmarkEnd w:id="2"/>
    </w:p>
    <w:p w14:paraId="219C9622" w14:textId="1D97C309" w:rsidR="000A1BC7" w:rsidRPr="00012D32" w:rsidRDefault="000A1BC7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</w:pP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Course </w:t>
      </w:r>
      <w:proofErr w:type="spellStart"/>
      <w:r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Identificatio</w:t>
      </w:r>
      <w:proofErr w:type="spellEnd"/>
      <w:r w:rsidR="001C451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  <w:t>n: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0A1BC7" w:rsidRPr="0039498A" w14:paraId="7EE7EB00" w14:textId="77777777" w:rsidTr="006E1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0F38537F" w14:textId="77777777" w:rsidR="000A1BC7" w:rsidRPr="0039498A" w:rsidRDefault="000A1BC7" w:rsidP="006E1F96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……… )</w:t>
            </w:r>
          </w:p>
        </w:tc>
      </w:tr>
      <w:tr w:rsidR="000A1BC7" w:rsidRPr="0039498A" w14:paraId="0F24B70D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222F643A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24DC88FC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8F271F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0A1BC7" w:rsidRPr="0039498A" w14:paraId="16779788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3B7FF248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367E799E" w14:textId="77777777" w:rsidR="000A1BC7" w:rsidRPr="00D71F88" w:rsidRDefault="00F3705B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2D0C647D" w14:textId="77777777" w:rsidR="000A1BC7" w:rsidRPr="00D71F88" w:rsidRDefault="00F3705B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4F77CAD4" w14:textId="77777777" w:rsidR="000A1BC7" w:rsidRPr="00D71F88" w:rsidRDefault="00F3705B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41AD026E" w14:textId="77777777" w:rsidR="000A1BC7" w:rsidRPr="00D71F88" w:rsidRDefault="00F3705B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25430084" w14:textId="49DD2BC7" w:rsidR="000A1BC7" w:rsidRPr="00D71F88" w:rsidRDefault="000A1BC7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highlight w:val="yellow"/>
                <w:rtl/>
              </w:rPr>
            </w:pPr>
          </w:p>
        </w:tc>
      </w:tr>
      <w:tr w:rsidR="000A1BC7" w:rsidRPr="0039498A" w14:paraId="34E4D0F4" w14:textId="77777777" w:rsidTr="006E1F96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04FCEC24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75FBC93D" w14:textId="77777777" w:rsidR="000A1BC7" w:rsidRPr="00073DAC" w:rsidRDefault="00F3705B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576410C9" w14:textId="77777777" w:rsidR="000A1BC7" w:rsidRPr="00073DAC" w:rsidRDefault="00F3705B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0A1BC7" w:rsidRPr="0039498A" w14:paraId="739959CC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930E3A0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 ……….)</w:t>
            </w:r>
          </w:p>
        </w:tc>
      </w:tr>
      <w:tr w:rsidR="000A1BC7" w:rsidRPr="0039498A" w14:paraId="5147AA28" w14:textId="77777777" w:rsidTr="006E1F96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5D16DDCB" w14:textId="4FF4D4DA" w:rsidR="000A1BC7" w:rsidRPr="0039498A" w:rsidRDefault="000A1BC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93384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93384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1F4D7F26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557B292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506A7669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C454B71" w14:textId="77777777" w:rsidTr="006E1F96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B13A8F2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64389346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96C0DE2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515D7D27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A972A25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0D179B9A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976C95B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0A1BC7" w:rsidRPr="0039498A" w14:paraId="67097509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5DB919DE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12238F6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8EFEAA4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9F50CB0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0DBC3D7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26DB6ABB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8F47FE7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4A9A490C" w14:textId="279497DE" w:rsidR="000A1BC7" w:rsidRPr="003B6DF4" w:rsidRDefault="000A1BC7">
      <w: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Teaching </w:t>
      </w:r>
      <w:r w:rsidR="00F83490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M</w:t>
      </w:r>
      <w:r w:rsidR="00F83490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ode</w:t>
      </w:r>
      <w:r w:rsidR="00F83490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5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mark all that apply)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A1BC7" w:rsidRPr="003B6DF4" w14:paraId="34D7A22F" w14:textId="77777777" w:rsidTr="006E1F96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p w14:paraId="1BF12548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D2FFF6B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0566718F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461F2B94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0A1BC7" w:rsidRPr="003B6DF4" w14:paraId="10267AE5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4F75C19C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3916405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BB718AA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A3A0D8C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6782FE33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2F455E29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33A22DD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38583534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2AFDD938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4FF71ECB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275EE7F6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EF57E63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2AFE9ABF" w14:textId="77777777" w:rsidR="000A1BC7" w:rsidRPr="00DB0E18" w:rsidRDefault="000A1BC7" w:rsidP="000A1BC7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048351C1" w14:textId="77777777" w:rsidR="000A1BC7" w:rsidRPr="00DB0E18" w:rsidRDefault="000A1BC7" w:rsidP="000A1BC7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CE40DB7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13EEEC97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18F2FC1B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52597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015FF584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 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595A6C65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7CFD354E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3CBE5A92" w14:textId="77777777" w:rsidR="000A1BC7" w:rsidRDefault="000A1BC7" w:rsidP="000A1BC7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6DA566CE" w14:textId="77777777" w:rsidR="000A1BC7" w:rsidRDefault="000A1BC7" w:rsidP="000A1BC7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</w:p>
    <w:p w14:paraId="7D65EFE2" w14:textId="775E2027" w:rsidR="000A1BC7" w:rsidRPr="003B6DF4" w:rsidRDefault="000A1BC7" w:rsidP="000A1BC7">
      <w:pPr>
        <w:rPr>
          <w:lang w:bidi="ar-EG"/>
        </w:rPr>
      </w:pPr>
      <w:r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. Contact Hours</w:t>
      </w:r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5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based on the academic semester)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27"/>
        <w:gridCol w:w="2043"/>
      </w:tblGrid>
      <w:tr w:rsidR="000A1BC7" w:rsidRPr="003B6DF4" w14:paraId="069C8BFB" w14:textId="77777777" w:rsidTr="006E1F96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4AB0A577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75C8A383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2D35DE43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0A1BC7" w:rsidRPr="003B6DF4" w14:paraId="4D8DD11C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EB2D548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DACEE5D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E41635E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0FC80681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549BEF58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7D39EA71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1E3EB56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162D6493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7AE488D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4421F9DA" w14:textId="77777777" w:rsidR="000A1BC7" w:rsidRPr="00DB0E18" w:rsidRDefault="000A1BC7" w:rsidP="006E1F96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67AF59D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18609FDC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66781B64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28BFA9D0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BE26C46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3F1AA306" w14:textId="77777777" w:rsidTr="006E1F96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4DE17A03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5E129CAE" w14:textId="7B7F78B7" w:rsidR="000A1BC7" w:rsidRPr="00012D32" w:rsidRDefault="000A1BC7">
            <w:pPr>
              <w:rPr>
                <w:rFonts w:cstheme="minorHAnsi"/>
                <w:b/>
                <w:bCs/>
                <w:sz w:val="24"/>
                <w:szCs w:val="24"/>
                <w:rtl/>
                <w:lang w:val="en-GB"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  <w:r w:rsidR="00F83490">
              <w:rPr>
                <w:rFonts w:cstheme="minorHAnsi"/>
                <w:b/>
                <w:bCs/>
                <w:sz w:val="24"/>
                <w:szCs w:val="24"/>
                <w:lang w:val="en-GB"/>
              </w:rPr>
              <w:t>……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B11A604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4A0048B9" w14:textId="77777777" w:rsidTr="006E1F96">
        <w:trPr>
          <w:trHeight w:val="440"/>
          <w:tblCellSpacing w:w="7" w:type="dxa"/>
          <w:jc w:val="center"/>
        </w:trPr>
        <w:tc>
          <w:tcPr>
            <w:tcW w:w="841" w:type="dxa"/>
            <w:shd w:val="clear" w:color="auto" w:fill="52B5C2"/>
            <w:vAlign w:val="center"/>
          </w:tcPr>
          <w:p w14:paraId="7BECE02A" w14:textId="77777777" w:rsidR="000A1BC7" w:rsidRPr="003B6DF4" w:rsidRDefault="000A1BC7" w:rsidP="006E1F96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52B5C2"/>
            <w:vAlign w:val="center"/>
          </w:tcPr>
          <w:p w14:paraId="496093EF" w14:textId="77777777" w:rsidR="000A1BC7" w:rsidRPr="003B6DF4" w:rsidRDefault="000A1BC7" w:rsidP="006E1F96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1918083A" w14:textId="77777777" w:rsidR="000A1BC7" w:rsidRPr="003B6DF4" w:rsidRDefault="000A1BC7" w:rsidP="006E1F96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14:paraId="40DCED7E" w14:textId="0639EE2F" w:rsidR="00D556A0" w:rsidRPr="009705FA" w:rsidRDefault="00D556A0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2454B126" w14:textId="07CD0411" w:rsidR="006E3A65" w:rsidRPr="0003438B" w:rsidRDefault="003C237F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4" w:name="_Ref115691966"/>
      <w:bookmarkStart w:id="5" w:name="_Toc138158354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B. Course Learning Outcomes</w:t>
      </w:r>
      <w:r w:rsidR="00E873A9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 (CLOs)</w:t>
      </w:r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, Teaching Strategies and Assessment Methods</w:t>
      </w:r>
      <w:bookmarkEnd w:id="4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5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9705FA" w14:paraId="01D21B76" w14:textId="77777777" w:rsidTr="000E4E61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1BAD5A71" w:rsidR="000C3B90" w:rsidRPr="009705FA" w:rsidRDefault="000C3B90" w:rsidP="00D23847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Code of </w:t>
            </w:r>
            <w:r w:rsidR="009839B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LOs aligned with </w:t>
            </w:r>
            <w:r w:rsidR="00933841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the </w:t>
            </w:r>
            <w:r w:rsidR="00D23847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9705FA" w14:paraId="66AD43D5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9705FA" w14:paraId="2E821FB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768CEEF6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6FD9320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6ECE3C3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E3A65" w:rsidRPr="009705FA" w14:paraId="7E4151D5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22769A13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5A90DBE0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2EE7B443" w14:textId="77777777" w:rsidTr="000E4E61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9705FA" w14:paraId="631410A3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3FE4025C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550AAE12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57A6DC2F" w:rsidR="00652624" w:rsidRPr="0003438B" w:rsidRDefault="00080A29" w:rsidP="00BC2EB4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6" w:name="_Ref115691971"/>
      <w:bookmarkStart w:id="7" w:name="_Toc138158355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C. Course Content</w:t>
      </w:r>
      <w:bookmarkEnd w:id="6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7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9705FA" w14:paraId="67D25FA9" w14:textId="77777777" w:rsidTr="000E4E61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9705FA" w14:paraId="26CF14F5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9705FA" w:rsidRDefault="00652624" w:rsidP="00D7016C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4A4F5EB2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9705FA" w:rsidRDefault="00652624" w:rsidP="00D7016C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01239ACA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9705FA" w:rsidRDefault="00D7016C" w:rsidP="00D7016C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---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6DC81E57" w14:textId="77777777" w:rsidTr="000E4E61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7777777" w:rsidR="00652624" w:rsidRPr="009705FA" w:rsidRDefault="00652624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75D014F3" w14:textId="4AC0B7B2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305C521E" w:rsidR="00E434B1" w:rsidRPr="0003438B" w:rsidRDefault="00080A29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8" w:name="_Ref115691976"/>
      <w:bookmarkStart w:id="9" w:name="_Toc138158356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 xml:space="preserve">D. </w:t>
      </w:r>
      <w:bookmarkEnd w:id="8"/>
      <w:r w:rsidR="008B0704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Students Assessment Activities</w:t>
      </w:r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9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9705FA" w14:paraId="61FC46DF" w14:textId="77777777" w:rsidTr="000E4E61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9705FA" w:rsidRDefault="00080A29" w:rsidP="00D7016C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9705FA" w:rsidRDefault="00F15821" w:rsidP="00A04C1A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9705FA" w:rsidRDefault="001B5836" w:rsidP="00A04C1A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9705FA" w14:paraId="76F00AF6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74E15B81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4C3BDAD4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10F62F8E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9705FA" w:rsidRDefault="00E434B1" w:rsidP="00D7016C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4445EF1A" w14:textId="431FB445" w:rsidR="00883987" w:rsidRPr="00BC2EB4" w:rsidRDefault="00080A29" w:rsidP="00BC2EB4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</w:rPr>
      </w:pPr>
      <w:r w:rsidRPr="009705FA">
        <w:rPr>
          <w:rFonts w:cstheme="minorHAnsi"/>
          <w:sz w:val="18"/>
          <w:szCs w:val="18"/>
          <w:rtl/>
        </w:rPr>
        <w:t>*</w:t>
      </w:r>
      <w:r w:rsidRPr="009705FA">
        <w:rPr>
          <w:rFonts w:cstheme="minorHAnsi"/>
          <w:sz w:val="18"/>
          <w:szCs w:val="18"/>
        </w:rPr>
        <w:t xml:space="preserve">Assessment </w:t>
      </w:r>
      <w:r w:rsidR="009C2FB1" w:rsidRPr="009705FA">
        <w:rPr>
          <w:rFonts w:cstheme="minorHAnsi"/>
          <w:sz w:val="18"/>
          <w:szCs w:val="18"/>
        </w:rPr>
        <w:t xml:space="preserve">Activities </w:t>
      </w:r>
      <w:r w:rsidRPr="009705FA">
        <w:rPr>
          <w:rFonts w:cstheme="minorHAnsi"/>
          <w:sz w:val="18"/>
          <w:szCs w:val="18"/>
        </w:rPr>
        <w:t xml:space="preserve">(i.e., </w:t>
      </w:r>
      <w:r w:rsidR="009C2FB1" w:rsidRPr="009705FA">
        <w:rPr>
          <w:rFonts w:cstheme="minorHAnsi"/>
          <w:sz w:val="18"/>
          <w:szCs w:val="18"/>
        </w:rPr>
        <w:t>Written</w:t>
      </w:r>
      <w:r w:rsidRPr="009705FA">
        <w:rPr>
          <w:rFonts w:cstheme="minorHAnsi"/>
          <w:sz w:val="18"/>
          <w:szCs w:val="18"/>
        </w:rPr>
        <w:t xml:space="preserve"> test, oral test, oral presentation, group project, essay, etc.)</w:t>
      </w:r>
    </w:p>
    <w:p w14:paraId="10C75309" w14:textId="465D2E4D" w:rsidR="006D50F4" w:rsidRPr="0003438B" w:rsidRDefault="006D50F4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10" w:name="_Toc107389543"/>
      <w:bookmarkStart w:id="11" w:name="_Ref115691981"/>
      <w:bookmarkStart w:id="12" w:name="_Toc138158357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. Learning Resources and </w:t>
      </w:r>
      <w:bookmarkEnd w:id="10"/>
      <w:bookmarkEnd w:id="11"/>
      <w:r w:rsidR="00D810DD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Facilities</w:t>
      </w:r>
      <w:r w:rsidR="00D810DD" w:rsidRPr="0003438B">
        <w:rPr>
          <w:rStyle w:val="a5"/>
          <w:rFonts w:asciiTheme="minorHAnsi" w:hAnsiTheme="minorHAnsi" w:cstheme="minorHAnsi" w:hint="cs"/>
          <w:b/>
          <w:bCs/>
          <w:color w:val="4C3D8E"/>
          <w:sz w:val="32"/>
          <w:szCs w:val="32"/>
          <w:rtl/>
        </w:rPr>
        <w:t>:</w:t>
      </w:r>
      <w:bookmarkEnd w:id="12"/>
    </w:p>
    <w:p w14:paraId="4423A97F" w14:textId="07CF8090" w:rsidR="00D8287E" w:rsidRPr="00742A63" w:rsidRDefault="001C7B91" w:rsidP="008E5748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3" w:name="_Ref115691986"/>
      <w:r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1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.</w:t>
      </w:r>
      <w:r w:rsidR="00C3565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</w:t>
      </w:r>
      <w:r w:rsidR="001B5836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References and L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earning Resources</w:t>
      </w:r>
      <w:bookmarkEnd w:id="13"/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9705FA" w14:paraId="0755176E" w14:textId="77777777" w:rsidTr="000E4E61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9705FA" w:rsidRDefault="00D8287E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75DF8E49" w14:textId="77777777" w:rsidTr="000E4E61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7C46595C" w14:textId="77777777" w:rsidTr="000E4E61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5AA6E535" w14:textId="77777777" w:rsidTr="000E4E61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94212C3" w14:textId="77777777" w:rsidR="00D8287E" w:rsidRPr="009705FA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color w:val="4C3D8E"/>
          <w:sz w:val="16"/>
          <w:szCs w:val="16"/>
          <w:rtl/>
        </w:rPr>
      </w:pPr>
    </w:p>
    <w:p w14:paraId="58FC0C83" w14:textId="1ABD62F9" w:rsidR="00215895" w:rsidRPr="00742A63" w:rsidRDefault="001C7B91" w:rsidP="008E5748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4" w:name="_Ref115691991"/>
      <w:r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bookmarkEnd w:id="14"/>
      <w:r w:rsidR="0075450B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Educational and Research Facilities and Equipment Required</w:t>
      </w:r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9705FA" w14:paraId="3C01EBDC" w14:textId="77777777" w:rsidTr="000E4E61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9705FA" w14:paraId="2CC0C5BC" w14:textId="77777777" w:rsidTr="000E4E61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BC2EB4" w:rsidRDefault="00144B05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9705FA" w:rsidRDefault="006D50F4" w:rsidP="00D92DF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9705FA" w14:paraId="0D6CBC31" w14:textId="77777777" w:rsidTr="000E4E61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33201B11" w:rsidR="00215895" w:rsidRPr="009705FA" w:rsidRDefault="006D50F4" w:rsidP="00CE2698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Projector</w:t>
            </w:r>
            <w:r w:rsidR="00CE2698" w:rsidRPr="0026107D">
              <w:rPr>
                <w:rFonts w:cstheme="minorHAnsi"/>
                <w:sz w:val="20"/>
                <w:szCs w:val="20"/>
                <w:lang w:bidi="ar-EG"/>
              </w:rPr>
              <w:t>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9705FA" w14:paraId="0F235CE3" w14:textId="77777777" w:rsidTr="000E4E61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36D681A7" w:rsidR="00215895" w:rsidRPr="009705FA" w:rsidRDefault="004B0AA7" w:rsidP="0026107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Depending</w:t>
            </w:r>
            <w:r w:rsidRPr="0026107D">
              <w:rPr>
                <w:rFonts w:cstheme="minorHAnsi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33CC5C4" w14:textId="77777777" w:rsidR="00D8287E" w:rsidRPr="009705FA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sz w:val="24"/>
          <w:szCs w:val="24"/>
          <w:rtl/>
        </w:rPr>
      </w:pPr>
    </w:p>
    <w:p w14:paraId="42B58407" w14:textId="3EBA984A" w:rsidR="00844E6A" w:rsidRPr="009705FA" w:rsidRDefault="0096582E" w:rsidP="00742A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5" w:name="_Ref115691994"/>
      <w:bookmarkStart w:id="16" w:name="_Toc138158358"/>
      <w:r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5"/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r w:rsidR="00D810DD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6"/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9705FA" w14:paraId="3F40FF6C" w14:textId="77777777" w:rsidTr="000E4E61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9705FA" w:rsidRDefault="00BB5081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9705FA" w:rsidRDefault="0093385B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9705FA" w:rsidRDefault="0062632C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9705FA" w14:paraId="0E232717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bookmarkStart w:id="17" w:name="_Hlk513021635"/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9705FA" w:rsidRDefault="00844E6A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9705FA" w:rsidRDefault="00844E6A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5740896B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759F576C" w14:textId="3E4F0ED8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students</w:t>
            </w:r>
            <w:r w:rsidR="00933841">
              <w:rPr>
                <w:rFonts w:cstheme="minorHAnsi"/>
                <w:b/>
                <w:bCs/>
                <w:sz w:val="24"/>
                <w:szCs w:val="24"/>
                <w:lang w:bidi="ar-EG"/>
              </w:rPr>
              <w:t>'</w:t>
            </w: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1644584C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3BCC73CE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742A63" w:rsidRDefault="00943D31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he extent to which </w:t>
            </w:r>
            <w:r w:rsidR="00AD1A03"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CLOs</w:t>
            </w: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4F20C25E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17"/>
    <w:p w14:paraId="6A270079" w14:textId="7BBC5F2D" w:rsidR="0096582E" w:rsidRPr="009705FA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0"/>
          <w:szCs w:val="20"/>
          <w:lang w:bidi="ar-EG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Assessor </w:t>
      </w:r>
      <w:r w:rsidR="0096582E"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9705FA">
        <w:rPr>
          <w:rFonts w:cstheme="minorHAnsi"/>
          <w:sz w:val="20"/>
          <w:szCs w:val="20"/>
          <w:lang w:bidi="ar-EG"/>
        </w:rPr>
        <w:t xml:space="preserve">(Students, Faculty, Program Leaders, Peer Reviewer, Others (specify) </w:t>
      </w:r>
    </w:p>
    <w:p w14:paraId="59FBFA88" w14:textId="7FED22B9" w:rsidR="0096582E" w:rsidRPr="009705FA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36"/>
          <w:szCs w:val="36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>Assessment Methods</w:t>
      </w:r>
      <w:r w:rsidRPr="009705FA">
        <w:rPr>
          <w:rFonts w:cstheme="minorHAnsi"/>
          <w:color w:val="52B5C2"/>
          <w:sz w:val="20"/>
          <w:szCs w:val="20"/>
          <w:lang w:bidi="ar-EG"/>
        </w:rPr>
        <w:t xml:space="preserve"> </w:t>
      </w:r>
      <w:r w:rsidRPr="009705FA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1E6F1BB7" w:rsidR="00A44627" w:rsidRPr="0003438B" w:rsidRDefault="004B7DEB" w:rsidP="00742A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18" w:name="_Ref115692041"/>
      <w:bookmarkStart w:id="19" w:name="_Toc138158359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>G. Specification Approval Data</w:t>
      </w:r>
      <w:bookmarkEnd w:id="18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19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9705FA" w14:paraId="00B22C97" w14:textId="77777777" w:rsidTr="000E4E61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77EDCABB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2C799C6A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9705FA" w14:paraId="22822195" w14:textId="77777777" w:rsidTr="000E4E61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2B10A827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9705FA" w14:paraId="25E0C5BD" w14:textId="77777777" w:rsidTr="000E4E61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0F761B71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9705FA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705FA" w:rsidSect="000E4E6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3BC99D" w14:textId="77777777" w:rsidR="00F3705B" w:rsidRDefault="00F3705B" w:rsidP="00EE490F">
      <w:pPr>
        <w:spacing w:after="0" w:line="240" w:lineRule="auto"/>
      </w:pPr>
      <w:r>
        <w:separator/>
      </w:r>
    </w:p>
  </w:endnote>
  <w:endnote w:type="continuationSeparator" w:id="0">
    <w:p w14:paraId="64121303" w14:textId="77777777" w:rsidR="00F3705B" w:rsidRDefault="00F3705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3F13485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810D9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D14D94" w14:textId="77777777" w:rsidR="00F3705B" w:rsidRDefault="00F3705B" w:rsidP="00EE490F">
      <w:pPr>
        <w:spacing w:after="0" w:line="240" w:lineRule="auto"/>
      </w:pPr>
      <w:r>
        <w:separator/>
      </w:r>
    </w:p>
  </w:footnote>
  <w:footnote w:type="continuationSeparator" w:id="0">
    <w:p w14:paraId="5097E8B1" w14:textId="77777777" w:rsidR="00F3705B" w:rsidRDefault="00F3705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19FE08A3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ECFA27" w14:textId="3C37A06F" w:rsidR="000263E2" w:rsidRDefault="006A42F4" w:rsidP="009705FA">
    <w:pPr>
      <w:pStyle w:val="a3"/>
    </w:pPr>
    <w:r>
      <w:rPr>
        <w:noProof/>
      </w:rPr>
      <w:drawing>
        <wp:anchor distT="0" distB="0" distL="114300" distR="114300" simplePos="0" relativeHeight="251665408" behindDoc="0" locked="0" layoutInCell="1" allowOverlap="1" wp14:anchorId="3D129F50" wp14:editId="1AF5D2D4">
          <wp:simplePos x="0" y="0"/>
          <wp:positionH relativeFrom="column">
            <wp:posOffset>-691737</wp:posOffset>
          </wp:positionH>
          <wp:positionV relativeFrom="paragraph">
            <wp:posOffset>-449752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AFA2312"/>
    <w:multiLevelType w:val="hybridMultilevel"/>
    <w:tmpl w:val="4822C6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28"/>
  </w:num>
  <w:num w:numId="3">
    <w:abstractNumId w:val="34"/>
  </w:num>
  <w:num w:numId="4">
    <w:abstractNumId w:val="37"/>
  </w:num>
  <w:num w:numId="5">
    <w:abstractNumId w:val="18"/>
  </w:num>
  <w:num w:numId="6">
    <w:abstractNumId w:val="36"/>
  </w:num>
  <w:num w:numId="7">
    <w:abstractNumId w:val="17"/>
  </w:num>
  <w:num w:numId="8">
    <w:abstractNumId w:val="4"/>
  </w:num>
  <w:num w:numId="9">
    <w:abstractNumId w:val="12"/>
  </w:num>
  <w:num w:numId="10">
    <w:abstractNumId w:val="1"/>
  </w:num>
  <w:num w:numId="11">
    <w:abstractNumId w:val="10"/>
  </w:num>
  <w:num w:numId="12">
    <w:abstractNumId w:val="2"/>
  </w:num>
  <w:num w:numId="13">
    <w:abstractNumId w:val="5"/>
  </w:num>
  <w:num w:numId="14">
    <w:abstractNumId w:val="9"/>
  </w:num>
  <w:num w:numId="15">
    <w:abstractNumId w:val="27"/>
  </w:num>
  <w:num w:numId="16">
    <w:abstractNumId w:val="8"/>
  </w:num>
  <w:num w:numId="17">
    <w:abstractNumId w:val="16"/>
  </w:num>
  <w:num w:numId="18">
    <w:abstractNumId w:val="22"/>
  </w:num>
  <w:num w:numId="19">
    <w:abstractNumId w:val="32"/>
  </w:num>
  <w:num w:numId="20">
    <w:abstractNumId w:val="15"/>
  </w:num>
  <w:num w:numId="21">
    <w:abstractNumId w:val="25"/>
  </w:num>
  <w:num w:numId="22">
    <w:abstractNumId w:val="26"/>
  </w:num>
  <w:num w:numId="23">
    <w:abstractNumId w:val="35"/>
  </w:num>
  <w:num w:numId="24">
    <w:abstractNumId w:val="6"/>
  </w:num>
  <w:num w:numId="25">
    <w:abstractNumId w:val="20"/>
  </w:num>
  <w:num w:numId="26">
    <w:abstractNumId w:val="31"/>
  </w:num>
  <w:num w:numId="27">
    <w:abstractNumId w:val="13"/>
  </w:num>
  <w:num w:numId="28">
    <w:abstractNumId w:val="0"/>
  </w:num>
  <w:num w:numId="29">
    <w:abstractNumId w:val="3"/>
  </w:num>
  <w:num w:numId="30">
    <w:abstractNumId w:val="7"/>
  </w:num>
  <w:num w:numId="31">
    <w:abstractNumId w:val="30"/>
  </w:num>
  <w:num w:numId="32">
    <w:abstractNumId w:val="11"/>
  </w:num>
  <w:num w:numId="33">
    <w:abstractNumId w:val="21"/>
  </w:num>
  <w:num w:numId="34">
    <w:abstractNumId w:val="19"/>
  </w:num>
  <w:num w:numId="35">
    <w:abstractNumId w:val="14"/>
  </w:num>
  <w:num w:numId="36">
    <w:abstractNumId w:val="29"/>
  </w:num>
  <w:num w:numId="37">
    <w:abstractNumId w:val="23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12D32"/>
    <w:rsid w:val="000263E2"/>
    <w:rsid w:val="00031FF5"/>
    <w:rsid w:val="0003438B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A0FC5"/>
    <w:rsid w:val="000A15B4"/>
    <w:rsid w:val="000A1BC7"/>
    <w:rsid w:val="000C0FCB"/>
    <w:rsid w:val="000C1F14"/>
    <w:rsid w:val="000C3B90"/>
    <w:rsid w:val="000D7917"/>
    <w:rsid w:val="000E2809"/>
    <w:rsid w:val="000E36E5"/>
    <w:rsid w:val="000E4E61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77413"/>
    <w:rsid w:val="001810D9"/>
    <w:rsid w:val="001855D7"/>
    <w:rsid w:val="001908A4"/>
    <w:rsid w:val="001A30FC"/>
    <w:rsid w:val="001A3C17"/>
    <w:rsid w:val="001A6E2E"/>
    <w:rsid w:val="001B49D2"/>
    <w:rsid w:val="001B5836"/>
    <w:rsid w:val="001B5A00"/>
    <w:rsid w:val="001C193F"/>
    <w:rsid w:val="001C451D"/>
    <w:rsid w:val="001C7B91"/>
    <w:rsid w:val="001D13E9"/>
    <w:rsid w:val="001D2CD2"/>
    <w:rsid w:val="001D5443"/>
    <w:rsid w:val="001E3C28"/>
    <w:rsid w:val="001F1144"/>
    <w:rsid w:val="001F34EE"/>
    <w:rsid w:val="00203E75"/>
    <w:rsid w:val="00215895"/>
    <w:rsid w:val="002176F6"/>
    <w:rsid w:val="00232D8D"/>
    <w:rsid w:val="00240626"/>
    <w:rsid w:val="0024111A"/>
    <w:rsid w:val="002430CC"/>
    <w:rsid w:val="00251E09"/>
    <w:rsid w:val="00254CE8"/>
    <w:rsid w:val="00256558"/>
    <w:rsid w:val="00256F95"/>
    <w:rsid w:val="0026107D"/>
    <w:rsid w:val="002634E3"/>
    <w:rsid w:val="00266508"/>
    <w:rsid w:val="002728E9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85B46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7ADF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3A22"/>
    <w:rsid w:val="00457050"/>
    <w:rsid w:val="00461566"/>
    <w:rsid w:val="00462074"/>
    <w:rsid w:val="00464F77"/>
    <w:rsid w:val="00495B8D"/>
    <w:rsid w:val="004A4B89"/>
    <w:rsid w:val="004B0AA7"/>
    <w:rsid w:val="004B7C4A"/>
    <w:rsid w:val="004B7DEB"/>
    <w:rsid w:val="004C5EBA"/>
    <w:rsid w:val="004D05F8"/>
    <w:rsid w:val="004E0B9F"/>
    <w:rsid w:val="004E1D49"/>
    <w:rsid w:val="004F50F1"/>
    <w:rsid w:val="00501542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E4A1D"/>
    <w:rsid w:val="005E749B"/>
    <w:rsid w:val="005F2EDF"/>
    <w:rsid w:val="00600C13"/>
    <w:rsid w:val="006144F9"/>
    <w:rsid w:val="006208D6"/>
    <w:rsid w:val="0062632C"/>
    <w:rsid w:val="00630073"/>
    <w:rsid w:val="00640927"/>
    <w:rsid w:val="00652624"/>
    <w:rsid w:val="0066519A"/>
    <w:rsid w:val="0069056D"/>
    <w:rsid w:val="00696A1F"/>
    <w:rsid w:val="006973C7"/>
    <w:rsid w:val="006A42F4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2A63"/>
    <w:rsid w:val="0074560E"/>
    <w:rsid w:val="0075450B"/>
    <w:rsid w:val="00772B4C"/>
    <w:rsid w:val="007740E3"/>
    <w:rsid w:val="00791E07"/>
    <w:rsid w:val="007A6EE0"/>
    <w:rsid w:val="007E1F1C"/>
    <w:rsid w:val="008305AA"/>
    <w:rsid w:val="008306EB"/>
    <w:rsid w:val="008311C0"/>
    <w:rsid w:val="00844E6A"/>
    <w:rsid w:val="00853439"/>
    <w:rsid w:val="00877341"/>
    <w:rsid w:val="00883987"/>
    <w:rsid w:val="008A1157"/>
    <w:rsid w:val="008B0704"/>
    <w:rsid w:val="008B0937"/>
    <w:rsid w:val="008B2211"/>
    <w:rsid w:val="008B3678"/>
    <w:rsid w:val="008C05B6"/>
    <w:rsid w:val="008C536B"/>
    <w:rsid w:val="008C6A6D"/>
    <w:rsid w:val="008D0CEB"/>
    <w:rsid w:val="008E5748"/>
    <w:rsid w:val="009023F3"/>
    <w:rsid w:val="00905031"/>
    <w:rsid w:val="0090602B"/>
    <w:rsid w:val="00913302"/>
    <w:rsid w:val="009203B9"/>
    <w:rsid w:val="00924028"/>
    <w:rsid w:val="00933841"/>
    <w:rsid w:val="0093385B"/>
    <w:rsid w:val="009406AC"/>
    <w:rsid w:val="00942758"/>
    <w:rsid w:val="00943D31"/>
    <w:rsid w:val="00952F97"/>
    <w:rsid w:val="0096582E"/>
    <w:rsid w:val="0096672E"/>
    <w:rsid w:val="00970132"/>
    <w:rsid w:val="009705FA"/>
    <w:rsid w:val="0097256E"/>
    <w:rsid w:val="009839B0"/>
    <w:rsid w:val="009844D9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E6A34"/>
    <w:rsid w:val="009F2ED5"/>
    <w:rsid w:val="00A04C1A"/>
    <w:rsid w:val="00A12DC2"/>
    <w:rsid w:val="00A372A9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42E5"/>
    <w:rsid w:val="00A979FA"/>
    <w:rsid w:val="00AA7CBA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31B5E"/>
    <w:rsid w:val="00B42AA3"/>
    <w:rsid w:val="00B47D21"/>
    <w:rsid w:val="00B727DA"/>
    <w:rsid w:val="00B80620"/>
    <w:rsid w:val="00B80926"/>
    <w:rsid w:val="00B93E29"/>
    <w:rsid w:val="00B97745"/>
    <w:rsid w:val="00B97B1E"/>
    <w:rsid w:val="00BA68D8"/>
    <w:rsid w:val="00BB15BF"/>
    <w:rsid w:val="00BB5081"/>
    <w:rsid w:val="00BC2EB4"/>
    <w:rsid w:val="00BD20DB"/>
    <w:rsid w:val="00BF4D7C"/>
    <w:rsid w:val="00C028FF"/>
    <w:rsid w:val="00C1739D"/>
    <w:rsid w:val="00C26F06"/>
    <w:rsid w:val="00C33239"/>
    <w:rsid w:val="00C335A5"/>
    <w:rsid w:val="00C344BF"/>
    <w:rsid w:val="00C35654"/>
    <w:rsid w:val="00C35820"/>
    <w:rsid w:val="00C55180"/>
    <w:rsid w:val="00C617D1"/>
    <w:rsid w:val="00C619F5"/>
    <w:rsid w:val="00C76AAE"/>
    <w:rsid w:val="00C77FDD"/>
    <w:rsid w:val="00C802BD"/>
    <w:rsid w:val="00C958D9"/>
    <w:rsid w:val="00CB11A3"/>
    <w:rsid w:val="00CB1A28"/>
    <w:rsid w:val="00CE0B84"/>
    <w:rsid w:val="00CE2698"/>
    <w:rsid w:val="00CE4AF9"/>
    <w:rsid w:val="00CE560F"/>
    <w:rsid w:val="00D02983"/>
    <w:rsid w:val="00D23847"/>
    <w:rsid w:val="00D3555B"/>
    <w:rsid w:val="00D4307F"/>
    <w:rsid w:val="00D556A0"/>
    <w:rsid w:val="00D5768D"/>
    <w:rsid w:val="00D7016C"/>
    <w:rsid w:val="00D74668"/>
    <w:rsid w:val="00D7486B"/>
    <w:rsid w:val="00D76E52"/>
    <w:rsid w:val="00D810DD"/>
    <w:rsid w:val="00D8287E"/>
    <w:rsid w:val="00D83461"/>
    <w:rsid w:val="00D92DFD"/>
    <w:rsid w:val="00DA252F"/>
    <w:rsid w:val="00DA72CD"/>
    <w:rsid w:val="00DB0FAE"/>
    <w:rsid w:val="00E0297E"/>
    <w:rsid w:val="00E02D40"/>
    <w:rsid w:val="00E064B0"/>
    <w:rsid w:val="00E434B1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3705B"/>
    <w:rsid w:val="00F47FFE"/>
    <w:rsid w:val="00F50654"/>
    <w:rsid w:val="00F52809"/>
    <w:rsid w:val="00F54C3D"/>
    <w:rsid w:val="00F64EDD"/>
    <w:rsid w:val="00F7626A"/>
    <w:rsid w:val="00F773F7"/>
    <w:rsid w:val="00F83490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0E4E61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0E4E61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1A6E2E"/>
    <w:pPr>
      <w:tabs>
        <w:tab w:val="right" w:leader="dot" w:pos="9016"/>
      </w:tabs>
      <w:spacing w:after="100"/>
      <w:ind w:left="220"/>
    </w:pPr>
    <w:rPr>
      <w:rFonts w:cstheme="minorHAnsi"/>
      <w:noProof/>
      <w:color w:val="FF0000"/>
      <w:sz w:val="28"/>
      <w:szCs w:val="28"/>
      <w:lang w:bidi="ar-YE"/>
    </w:r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af3">
    <w:name w:val="TOC Heading"/>
    <w:basedOn w:val="1"/>
    <w:next w:val="a"/>
    <w:uiPriority w:val="39"/>
    <w:unhideWhenUsed/>
    <w:qFormat/>
    <w:rsid w:val="000E4E6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018F9"/>
    <w:rsid w:val="0003509A"/>
    <w:rsid w:val="0011483C"/>
    <w:rsid w:val="00117846"/>
    <w:rsid w:val="00177413"/>
    <w:rsid w:val="001F5CBE"/>
    <w:rsid w:val="00283175"/>
    <w:rsid w:val="00386688"/>
    <w:rsid w:val="003D50AA"/>
    <w:rsid w:val="00416A87"/>
    <w:rsid w:val="00470F03"/>
    <w:rsid w:val="00537B09"/>
    <w:rsid w:val="006F0048"/>
    <w:rsid w:val="007018F9"/>
    <w:rsid w:val="00975F33"/>
    <w:rsid w:val="00A04C52"/>
    <w:rsid w:val="00A07CBB"/>
    <w:rsid w:val="00D22251"/>
    <w:rsid w:val="00D241ED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60F7E73-3B5C-4732-A555-E83C4F276240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35784F63-2873-4442-8EEC-16DF9D7B9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168488-AB19-4FB3-88A6-5E99BBD1ED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4C9A97-1836-4381-8573-A2D8C4D56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23</Words>
  <Characters>2983</Characters>
  <Application>Microsoft Office Word</Application>
  <DocSecurity>0</DocSecurity>
  <Lines>24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Amaal Alhamed</cp:lastModifiedBy>
  <cp:revision>2</cp:revision>
  <cp:lastPrinted>2024-06-30T21:16:00Z</cp:lastPrinted>
  <dcterms:created xsi:type="dcterms:W3CDTF">2025-10-02T08:26:00Z</dcterms:created>
  <dcterms:modified xsi:type="dcterms:W3CDTF">2025-10-02T08:2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212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GrammarlyDocumentId">
    <vt:lpwstr>86cc3dd77043ad5b3155bc1a667ed86021e4b6d8982b0d1e7778998349af356e</vt:lpwstr>
  </property>
</Properties>
</file>